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Turkey</w:t>
      </w:r>
      <w:r>
        <w:t xml:space="preserve"> </w:t>
      </w:r>
      <w:r>
        <w:t xml:space="preserve">Istanbul</w:t>
      </w:r>
    </w:p>
    <w:bookmarkStart w:id="20" w:name="X611bdd00416f98fa9ec1ad85ae9ff21c4a9aa78"/>
    <w:p>
      <w:pPr>
        <w:pStyle w:val="Heading1"/>
      </w:pPr>
      <w:r>
        <w:t xml:space="preserve">Cover Letter for Hairdresser Position in Turkey Istanbul</w:t>
      </w:r>
    </w:p>
    <w:p>
      <w:pPr>
        <w:pStyle w:val="FirstParagraph"/>
      </w:pPr>
      <w:r>
        <w:rPr>
          <w:bCs/>
          <w:b/>
        </w:rPr>
        <w:t xml:space="preserve">John Doe</w:t>
      </w:r>
      <w:r>
        <w:br/>
      </w:r>
      <w:r>
        <w:t xml:space="preserve">123 Beauty Street, Beyoğlu, Istanbul</w:t>
      </w:r>
      <w:r>
        <w:br/>
      </w:r>
      <w:r>
        <w:t xml:space="preserve">+90 555 678 9012</w:t>
      </w:r>
      <w:r>
        <w:br/>
      </w:r>
      <w:r>
        <w:t xml:space="preserve">johndoe@example.com</w:t>
      </w:r>
      <w:r>
        <w:br/>
      </w:r>
      <w:r>
        <w:t xml:space="preserve">April 5, 2024</w:t>
      </w:r>
    </w:p>
    <w:p>
      <w:pPr>
        <w:pStyle w:val="BodyText"/>
      </w:pPr>
      <w:r>
        <w:rPr>
          <w:bCs/>
          <w:b/>
        </w:rPr>
        <w:t xml:space="preserve">Ms. Ayşe Demir</w:t>
      </w:r>
      <w:r>
        <w:br/>
      </w:r>
      <w:r>
        <w:t xml:space="preserve">Director of Operations</w:t>
      </w:r>
      <w:r>
        <w:br/>
      </w:r>
      <w:r>
        <w:t xml:space="preserve">Istanbul Glam Salon</w:t>
      </w:r>
      <w:r>
        <w:br/>
      </w:r>
      <w:r>
        <w:t xml:space="preserve">456 Fashion Avenue, Şişli, Istanbul</w:t>
      </w:r>
      <w:r>
        <w:br/>
      </w:r>
      <w:r>
        <w:t xml:space="preserve">Turkey</w:t>
      </w:r>
    </w:p>
    <w:p>
      <w:pPr>
        <w:pStyle w:val="BodyText"/>
      </w:pPr>
      <w:r>
        <w:t xml:space="preserve">Dear Ms. Ayşe Demir,</w:t>
      </w:r>
    </w:p>
    <w:p>
      <w:pPr>
        <w:pStyle w:val="BodyText"/>
      </w:pPr>
      <w:r>
        <w:t xml:space="preserve">I am writing to express my sincere interest in the Hairdresser position at Istanbul Glam Salon. As a passionate and experienced hairdresser with a deep appreciation for the vibrant beauty culture of Turkey, I am eager to contribute my expertise, creativity, and dedication to your esteemed salon. Istanbul is not only a city of historical and cultural richness but also a global hub for fashion and innovation, making it an ideal place for professionals like myself to thrive. My goal is to bring my skills in hair styling, color correction, and client service to your team while embracing the unique demands of the Turkey Istanbul market.</w:t>
      </w:r>
    </w:p>
    <w:p>
      <w:pPr>
        <w:pStyle w:val="BodyText"/>
      </w:pPr>
      <w:r>
        <w:t xml:space="preserve">With over seven years of experience in the beauty industry, I have developed a strong foundation in cutting-edge techniques, personalized customer care, and a keen eye for trends that resonate with diverse clientele. My journey as a Hairdresser began in London, where I trained under renowned stylists and honed my craft in multicultural environments. However, it was my time working in Istanbul that truly solidified my passion for this field. The city’s dynamic beauty landscape—where traditional Turkish aesthetics meet modern European influences—has shaped my approach to hairdressing as both an art form and a means of self-expression.</w:t>
      </w:r>
    </w:p>
    <w:p>
      <w:pPr>
        <w:pStyle w:val="BodyText"/>
      </w:pPr>
      <w:r>
        <w:t xml:space="preserve">As a Hairdresser in Turkey, I have learned to navigate the specific needs of clients who seek styles that reflect their individuality while adhering to cultural preferences. Whether it’s creating intricate updos for wedding ceremonies, crafting bold color palettes for fashion-forward clients, or providing gentle hair treatments for those with sensitive scalps, I prioritize precision and care. My ability to adapt to different hair types and textures—ranging from the thick, dark locks common in Turkey to fine and delicate strands—ensures that every client leaves feeling confident and satisfied.</w:t>
      </w:r>
    </w:p>
    <w:p>
      <w:pPr>
        <w:pStyle w:val="BodyText"/>
      </w:pPr>
      <w:r>
        <w:t xml:space="preserve">What sets me apart is my commitment to continuous learning. I regularly attend workshops on the latest hair trends, such as natural balayage techniques, sustainable hair care practices, and innovative styling methods tailored for Istanbul’s climate. For instance, I have studied how to address humidity-related frizz and maintain long-lasting styles in a city where the weather can be unpredictable. This dedication has earned me a reputation for delivering exceptional results that align with the expectations of Turkey Istanbul’s discerning clients.</w:t>
      </w:r>
    </w:p>
    <w:p>
      <w:pPr>
        <w:pStyle w:val="BodyText"/>
      </w:pPr>
      <w:r>
        <w:t xml:space="preserve">Moreover, my experience working in bustling salons across Istanbul has equipped me with strong interpersonal skills. I understand that building trust with clients is essential to creating a memorable salon experience. Whether it’s listening to their preferences during consultations or offering expert advice on hair maintenance, I strive to foster a welcoming and professional environment. My fluency in English, Turkish, and basic French allows me to communicate effectively with both local and international clientele, making me a versatile asset to any team.</w:t>
      </w:r>
    </w:p>
    <w:p>
      <w:pPr>
        <w:pStyle w:val="BodyText"/>
      </w:pPr>
      <w:r>
        <w:t xml:space="preserve">I am particularly drawn to Istanbul Glam Salon because of its reputation for excellence in hairdressing services. Your salon’s emphasis on innovation and customer satisfaction aligns perfectly with my values as a Hairdresser. I admire how your team combines traditional techniques with contemporary flair, a philosophy that resonates deeply with my own approach to the craft. I am confident that my skills and enthusiasm would contribute positively to your mission of providing top-tier services in Turkey Istanbul.</w:t>
      </w:r>
    </w:p>
    <w:p>
      <w:pPr>
        <w:pStyle w:val="BodyText"/>
      </w:pPr>
      <w:r>
        <w:t xml:space="preserve">In addition to my technical abilities, I bring a positive attitude and a strong work ethic. I am accustomed to working in fast-paced environments where attention to detail and efficiency are paramount. My ability to manage multiple tasks—such as coordinating with other stylists, maintaining salon hygiene standards, and ensuring client appointments run smoothly—demonstrates my reliability and organizational skills. I also value teamwork, as collaboration often leads to creative breakthroughs that elevate the quality of service provided.</w:t>
      </w:r>
    </w:p>
    <w:p>
      <w:pPr>
        <w:pStyle w:val="BodyText"/>
      </w:pPr>
      <w:r>
        <w:t xml:space="preserve">As a Hairdresser in Turkey Istanbul, I am committed to staying at the forefront of industry advancements. I have recently completed a certification course on eco-friendly hair products, reflecting my dedication to sustainability—a growing concern among consumers in the region. This knowledge enables me to offer environmentally conscious solutions without compromising on quality or results. I believe that embracing such trends not only benefits clients but also strengthens the salon’s brand as a forward-thinking leader in the beauty industry.</w:t>
      </w:r>
    </w:p>
    <w:p>
      <w:pPr>
        <w:pStyle w:val="BodyText"/>
      </w:pPr>
      <w:r>
        <w:t xml:space="preserve">Thank you for considering my application. I would be thrilled to discuss how my background and vision align with Istanbul Glam Salon’s goals. Please feel free to contact me at +90 555 678 9012 or johndoe@example.com at your earliest convenience. I look forward to the opportunity to contribute my talents as a Hairdresser in Turkey Istanbul and help your salon continue its legacy of excellence.</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Turkey Istanbul</dc:title>
  <dc:creator/>
  <cp:keywords/>
  <dcterms:created xsi:type="dcterms:W3CDTF">2026-07-24T21:00:51Z</dcterms:created>
  <dcterms:modified xsi:type="dcterms:W3CDTF">2026-07-24T21:00:51Z</dcterms:modified>
</cp:coreProperties>
</file>

<file path=docProps/custom.xml><?xml version="1.0" encoding="utf-8"?>
<Properties xmlns="http://schemas.openxmlformats.org/officeDocument/2006/custom-properties" xmlns:vt="http://schemas.openxmlformats.org/officeDocument/2006/docPropsVTypes"/>
</file>